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Extensible+xml" PartName="/word/commentsExtensibl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D25496" w14:textId="77777777" w:rsidR="00735F6A" w:rsidRPr="008D6FD1" w:rsidRDefault="00735F6A" w:rsidP="00735F6A">
      <w:pPr>
        <w:spacing w:after="0"/>
        <w:jc w:val="center"/>
        <w:rPr>
          <w:rFonts w:ascii="Times New Roman" w:hAnsi="Times New Roman"/>
          <w:b/>
          <w:color w:val="000000"/>
          <w:sz w:val="24"/>
          <w:szCs w:val="24"/>
        </w:rPr>
      </w:pPr>
      <w:r w:rsidRPr="008D6FD1">
        <w:rPr>
          <w:rFonts w:ascii="Times New Roman" w:hAnsi="Times New Roman"/>
          <w:b/>
          <w:color w:val="000000"/>
          <w:sz w:val="24"/>
          <w:szCs w:val="24"/>
        </w:rPr>
        <w:t>NUMATOMO TEISINIO REGULIAVIMO POVEIKIO VERTINIMO PAŽYMA</w:t>
      </w:r>
    </w:p>
    <w:p w14:paraId="5ED25497" w14:textId="77777777" w:rsidR="0005529F" w:rsidRPr="008D6FD1" w:rsidRDefault="0005529F" w:rsidP="00B9167D">
      <w:pPr>
        <w:spacing w:after="0"/>
        <w:jc w:val="center"/>
        <w:rPr>
          <w:rFonts w:ascii="Times New Roman" w:hAnsi="Times New Roman"/>
          <w:b/>
          <w:color w:val="000000"/>
          <w:sz w:val="24"/>
          <w:szCs w:val="24"/>
        </w:rPr>
      </w:pPr>
    </w:p>
    <w:tbl>
      <w:tblPr>
        <w:tblW w:w="9781" w:type="dxa"/>
        <w:jc w:val="center"/>
        <w:tblLook w:val="00A0" w:firstRow="1" w:lastRow="0" w:firstColumn="1" w:lastColumn="0" w:noHBand="0" w:noVBand="0"/>
      </w:tblPr>
      <w:tblGrid>
        <w:gridCol w:w="2268"/>
        <w:gridCol w:w="7513"/>
      </w:tblGrid>
      <w:tr w:rsidR="00C15ADA" w:rsidRPr="007A2F19" w14:paraId="5ED2549A" w14:textId="77777777" w:rsidTr="00F81AAB">
        <w:trPr>
          <w:jc w:val="center"/>
        </w:trPr>
        <w:tc>
          <w:tcPr>
            <w:tcW w:w="2268" w:type="dxa"/>
            <w:shd w:val="clear" w:color="auto" w:fill="auto"/>
            <w:hideMark/>
          </w:tcPr>
          <w:p w14:paraId="5ED25498" w14:textId="77777777" w:rsidR="00C15ADA" w:rsidRPr="007A2F19" w:rsidRDefault="00C15ADA" w:rsidP="00040982">
            <w:pPr>
              <w:spacing w:after="0"/>
              <w:rPr>
                <w:rFonts w:ascii="Times New Roman" w:hAnsi="Times New Roman"/>
                <w:sz w:val="24"/>
                <w:szCs w:val="24"/>
                <w:shd w:val="clear" w:color="auto" w:fill="DBE5F1"/>
              </w:rPr>
            </w:pPr>
            <w:r w:rsidRPr="007A2F19">
              <w:rPr>
                <w:rFonts w:ascii="Times New Roman" w:hAnsi="Times New Roman"/>
                <w:b/>
                <w:sz w:val="24"/>
                <w:szCs w:val="24"/>
              </w:rPr>
              <w:t>Projekto</w:t>
            </w:r>
            <w:r w:rsidRPr="007A2F19">
              <w:rPr>
                <w:rFonts w:ascii="Times New Roman" w:hAnsi="Times New Roman"/>
                <w:b/>
                <w:sz w:val="24"/>
                <w:szCs w:val="24"/>
                <w:shd w:val="clear" w:color="auto" w:fill="DBE5F1"/>
              </w:rPr>
              <w:t xml:space="preserve"> </w:t>
            </w:r>
            <w:r w:rsidRPr="007A2F19">
              <w:rPr>
                <w:rFonts w:ascii="Times New Roman" w:hAnsi="Times New Roman"/>
                <w:b/>
                <w:sz w:val="24"/>
                <w:szCs w:val="24"/>
              </w:rPr>
              <w:t>pavadinimas</w:t>
            </w:r>
          </w:p>
        </w:tc>
        <w:tc>
          <w:tcPr>
            <w:tcW w:w="7513" w:type="dxa"/>
            <w:shd w:val="clear" w:color="auto" w:fill="auto"/>
          </w:tcPr>
          <w:p w14:paraId="5ED25499" w14:textId="77777777" w:rsidR="00664346" w:rsidRPr="007A2F19" w:rsidRDefault="007A408D" w:rsidP="00040982">
            <w:pPr>
              <w:spacing w:after="0"/>
              <w:jc w:val="both"/>
              <w:rPr>
                <w:rFonts w:ascii="Times New Roman" w:hAnsi="Times New Roman"/>
                <w:sz w:val="24"/>
                <w:szCs w:val="24"/>
              </w:rPr>
            </w:pPr>
            <w:r w:rsidRPr="007A2F19">
              <w:rPr>
                <w:rFonts w:ascii="Times New Roman" w:hAnsi="Times New Roman"/>
                <w:color w:val="000000"/>
                <w:sz w:val="24"/>
                <w:szCs w:val="24"/>
              </w:rPr>
              <w:t xml:space="preserve">Lietuvos Respublikos Vyriausybės nutarimo „Dėl </w:t>
            </w:r>
            <w:r w:rsidR="00F00896" w:rsidRPr="007A2F19">
              <w:rPr>
                <w:rFonts w:ascii="Times New Roman" w:hAnsi="Times New Roman"/>
                <w:color w:val="000000"/>
                <w:sz w:val="24"/>
                <w:szCs w:val="24"/>
              </w:rPr>
              <w:t xml:space="preserve">Lietuvos Respublikos </w:t>
            </w:r>
            <w:r w:rsidRPr="007A2F19">
              <w:rPr>
                <w:rFonts w:ascii="Times New Roman" w:hAnsi="Times New Roman"/>
                <w:color w:val="000000"/>
                <w:sz w:val="24"/>
                <w:szCs w:val="24"/>
              </w:rPr>
              <w:t xml:space="preserve">Vyriausybės 2005 m. balandžio 21 d. nutarimo Nr. 447 „Dėl Lietuvos Respublikos kelių priežiūros ir plėtros programos finansavimo įstatymo įgyvendinimo“ pakeitimo“ projektas (toliau – nutarimo projektas). </w:t>
            </w:r>
          </w:p>
        </w:tc>
      </w:tr>
    </w:tbl>
    <w:p w14:paraId="5ED2549B" w14:textId="77777777" w:rsidR="00C15ADA" w:rsidRPr="00040982" w:rsidRDefault="00C15ADA" w:rsidP="00040982">
      <w:pPr>
        <w:shd w:val="clear" w:color="auto" w:fill="FFFFFF"/>
        <w:spacing w:after="0"/>
        <w:rPr>
          <w:rFonts w:ascii="Times New Roman" w:hAnsi="Times New Roman"/>
          <w:sz w:val="16"/>
          <w:szCs w:val="16"/>
        </w:rPr>
      </w:pPr>
    </w:p>
    <w:tbl>
      <w:tblPr>
        <w:tblW w:w="9781" w:type="dxa"/>
        <w:jc w:val="center"/>
        <w:tblLook w:val="00A0" w:firstRow="1" w:lastRow="0" w:firstColumn="1" w:lastColumn="0" w:noHBand="0" w:noVBand="0"/>
      </w:tblPr>
      <w:tblGrid>
        <w:gridCol w:w="2268"/>
        <w:gridCol w:w="7513"/>
      </w:tblGrid>
      <w:tr w:rsidR="00C15ADA" w:rsidRPr="007A2F19" w14:paraId="5ED2549E" w14:textId="77777777" w:rsidTr="00F81AAB">
        <w:trPr>
          <w:jc w:val="center"/>
        </w:trPr>
        <w:tc>
          <w:tcPr>
            <w:tcW w:w="2268" w:type="dxa"/>
            <w:shd w:val="clear" w:color="auto" w:fill="auto"/>
            <w:hideMark/>
          </w:tcPr>
          <w:p w14:paraId="5ED2549C" w14:textId="77777777" w:rsidR="00C15ADA" w:rsidRPr="007A2F19" w:rsidRDefault="00C15ADA" w:rsidP="00040982">
            <w:pPr>
              <w:shd w:val="clear" w:color="auto" w:fill="FFFFFF"/>
              <w:spacing w:after="0"/>
              <w:rPr>
                <w:rFonts w:ascii="Times New Roman" w:hAnsi="Times New Roman"/>
                <w:sz w:val="24"/>
                <w:szCs w:val="24"/>
              </w:rPr>
            </w:pPr>
            <w:r w:rsidRPr="007A2F19">
              <w:rPr>
                <w:rFonts w:ascii="Times New Roman" w:hAnsi="Times New Roman"/>
                <w:b/>
                <w:sz w:val="24"/>
                <w:szCs w:val="24"/>
              </w:rPr>
              <w:t>Projekto rengėjas</w:t>
            </w:r>
          </w:p>
        </w:tc>
        <w:tc>
          <w:tcPr>
            <w:tcW w:w="7513" w:type="dxa"/>
            <w:shd w:val="clear" w:color="auto" w:fill="auto"/>
            <w:hideMark/>
          </w:tcPr>
          <w:p w14:paraId="5ED2549D" w14:textId="77777777" w:rsidR="00C15ADA" w:rsidRPr="007A2F19" w:rsidRDefault="00C15ADA" w:rsidP="00040982">
            <w:pPr>
              <w:shd w:val="clear" w:color="auto" w:fill="FFFFFF"/>
              <w:spacing w:after="0"/>
              <w:jc w:val="both"/>
              <w:rPr>
                <w:rFonts w:ascii="Times New Roman" w:hAnsi="Times New Roman"/>
                <w:b/>
                <w:sz w:val="24"/>
                <w:szCs w:val="24"/>
              </w:rPr>
            </w:pPr>
            <w:r w:rsidRPr="007A2F19">
              <w:rPr>
                <w:rFonts w:ascii="Times New Roman" w:hAnsi="Times New Roman"/>
                <w:sz w:val="24"/>
                <w:szCs w:val="24"/>
              </w:rPr>
              <w:t xml:space="preserve">Lietuvos Respublikos </w:t>
            </w:r>
            <w:r w:rsidR="007A408D" w:rsidRPr="007A2F19">
              <w:rPr>
                <w:rFonts w:ascii="Times New Roman" w:hAnsi="Times New Roman"/>
                <w:sz w:val="24"/>
                <w:szCs w:val="24"/>
              </w:rPr>
              <w:t>susisiekimo</w:t>
            </w:r>
            <w:r w:rsidRPr="007A2F19">
              <w:rPr>
                <w:rFonts w:ascii="Times New Roman" w:hAnsi="Times New Roman"/>
                <w:sz w:val="24"/>
                <w:szCs w:val="24"/>
              </w:rPr>
              <w:t xml:space="preserve"> ministerija</w:t>
            </w:r>
          </w:p>
        </w:tc>
      </w:tr>
    </w:tbl>
    <w:p w14:paraId="5ED2549F" w14:textId="77777777" w:rsidR="00C15ADA" w:rsidRPr="00040982" w:rsidRDefault="00C15ADA" w:rsidP="00040982">
      <w:pPr>
        <w:spacing w:after="0"/>
        <w:rPr>
          <w:rFonts w:ascii="Times New Roman" w:hAnsi="Times New Roman"/>
          <w:sz w:val="16"/>
          <w:szCs w:val="16"/>
        </w:rPr>
      </w:pPr>
    </w:p>
    <w:tbl>
      <w:tblPr>
        <w:tblW w:w="9782" w:type="dxa"/>
        <w:jc w:val="center"/>
        <w:tblLook w:val="00A0" w:firstRow="1" w:lastRow="0" w:firstColumn="1" w:lastColumn="0" w:noHBand="0" w:noVBand="0"/>
      </w:tblPr>
      <w:tblGrid>
        <w:gridCol w:w="2268"/>
        <w:gridCol w:w="7514"/>
      </w:tblGrid>
      <w:tr w:rsidR="00C15ADA" w:rsidRPr="007A2F19" w14:paraId="5ED254A2" w14:textId="77777777" w:rsidTr="00040982">
        <w:trPr>
          <w:jc w:val="center"/>
        </w:trPr>
        <w:tc>
          <w:tcPr>
            <w:tcW w:w="2268" w:type="dxa"/>
            <w:shd w:val="clear" w:color="auto" w:fill="auto"/>
            <w:hideMark/>
          </w:tcPr>
          <w:p w14:paraId="5ED254A0"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Projekto tikslas</w:t>
            </w:r>
          </w:p>
        </w:tc>
        <w:tc>
          <w:tcPr>
            <w:tcW w:w="7514" w:type="dxa"/>
            <w:shd w:val="clear" w:color="auto" w:fill="auto"/>
            <w:hideMark/>
          </w:tcPr>
          <w:p w14:paraId="5ED254A1" w14:textId="77777777" w:rsidR="00C15ADA" w:rsidRPr="007A2F19" w:rsidRDefault="00057A18" w:rsidP="009504E9">
            <w:pPr>
              <w:spacing w:after="0"/>
              <w:jc w:val="both"/>
              <w:rPr>
                <w:rFonts w:ascii="Times New Roman" w:eastAsia="Times New Roman" w:hAnsi="Times New Roman"/>
                <w:sz w:val="24"/>
                <w:szCs w:val="24"/>
                <w:lang w:eastAsia="lt-LT"/>
              </w:rPr>
            </w:pPr>
            <w:r w:rsidRPr="00057A18">
              <w:rPr>
                <w:rFonts w:ascii="Times New Roman" w:hAnsi="Times New Roman"/>
                <w:sz w:val="24"/>
                <w:szCs w:val="24"/>
              </w:rPr>
              <w:t>Nutarimo projekto tikslas – įgyvendinti Lietuvos Respublikos Vyriausybės 1999 m. birželio 9 d. nutarimo Nr. 757 „Dėl Valstybinės reikšmės automobilių kelių sąrašo patvirtinimo“ (toliau – Nutarimas Nr. 757) nuostatas, reglamentuoti Kelių priežiūros ir plėtros programos (toliau – Programa) finansavimo lėšų rezervo skyrimą Lietuvos automobilių kelių direkcijai prie Susisiekimo ministerijos (toliau – Kelių direkcija) nustatytoms funkcijoms atlikti tuomet, kai Lietuvos Respublikos valstybės biudžeto ir savivaldybių biudžetų finansinių rodiklių patvirtinimo įstatyme patvirtinama neleidžiama naudoti Susisiekimo ministerijos mokėjimams Programos finansavimo lėšų suma; patikslinti, kokioms statybų rūšims vietinės reikšmės keliuose, nukentėjusiuose nuo ekstremaliųjų situacijų, gali būti naudojamas Programos finansavimo lėšų rezervas; užtikrinti finansavimą vietinės reikšmės keliams, vedantiems į teritorijas, kuriose kuriamos darbo vietos.</w:t>
            </w:r>
          </w:p>
        </w:tc>
      </w:tr>
    </w:tbl>
    <w:p w14:paraId="5ED254A3" w14:textId="77777777" w:rsidR="00C15ADA" w:rsidRPr="007A2F19" w:rsidRDefault="00C15ADA" w:rsidP="00040982">
      <w:pPr>
        <w:spacing w:after="0"/>
        <w:rPr>
          <w:rFonts w:ascii="Times New Roman" w:hAnsi="Times New Roman"/>
          <w:sz w:val="24"/>
          <w:szCs w:val="24"/>
        </w:rPr>
      </w:pPr>
    </w:p>
    <w:tbl>
      <w:tblPr>
        <w:tblW w:w="9639" w:type="dxa"/>
        <w:jc w:val="center"/>
        <w:tblLook w:val="00A0" w:firstRow="1" w:lastRow="0" w:firstColumn="1" w:lastColumn="0" w:noHBand="0" w:noVBand="0"/>
      </w:tblPr>
      <w:tblGrid>
        <w:gridCol w:w="2268"/>
        <w:gridCol w:w="7371"/>
      </w:tblGrid>
      <w:tr w:rsidR="00C15ADA" w:rsidRPr="007A2F19" w14:paraId="5ED254A6" w14:textId="77777777" w:rsidTr="00B92F5C">
        <w:trPr>
          <w:trHeight w:val="415"/>
          <w:jc w:val="center"/>
        </w:trPr>
        <w:tc>
          <w:tcPr>
            <w:tcW w:w="2267" w:type="dxa"/>
            <w:shd w:val="clear" w:color="auto" w:fill="FFFFFF"/>
          </w:tcPr>
          <w:p w14:paraId="5ED254A4" w14:textId="77777777" w:rsidR="00C15ADA" w:rsidRPr="007A2F19" w:rsidRDefault="00C15ADA" w:rsidP="00040982">
            <w:pPr>
              <w:shd w:val="clear" w:color="auto" w:fill="FFFFFF"/>
              <w:spacing w:after="0"/>
              <w:rPr>
                <w:rFonts w:ascii="Times New Roman" w:hAnsi="Times New Roman"/>
                <w:sz w:val="24"/>
                <w:szCs w:val="24"/>
              </w:rPr>
            </w:pPr>
          </w:p>
        </w:tc>
        <w:tc>
          <w:tcPr>
            <w:tcW w:w="7371" w:type="dxa"/>
            <w:shd w:val="clear" w:color="auto" w:fill="FFFFFF"/>
            <w:hideMark/>
          </w:tcPr>
          <w:p w14:paraId="5ED254A5" w14:textId="77777777" w:rsidR="00C15ADA" w:rsidRPr="007A2F19" w:rsidRDefault="00C15ADA" w:rsidP="00040982">
            <w:pPr>
              <w:shd w:val="clear" w:color="auto" w:fill="FFFFFF"/>
              <w:spacing w:after="0"/>
              <w:jc w:val="center"/>
              <w:rPr>
                <w:rFonts w:ascii="Times New Roman" w:hAnsi="Times New Roman"/>
                <w:b/>
                <w:sz w:val="24"/>
                <w:szCs w:val="24"/>
              </w:rPr>
            </w:pPr>
            <w:r w:rsidRPr="007A2F19">
              <w:rPr>
                <w:rFonts w:ascii="Times New Roman" w:hAnsi="Times New Roman"/>
                <w:b/>
                <w:sz w:val="24"/>
                <w:szCs w:val="24"/>
              </w:rPr>
              <w:t xml:space="preserve">Siūlomo projekto poveikio įvertinimas </w:t>
            </w:r>
          </w:p>
        </w:tc>
      </w:tr>
      <w:tr w:rsidR="00C15ADA" w:rsidRPr="007A2F19" w14:paraId="5ED254AE" w14:textId="77777777" w:rsidTr="00B92F5C">
        <w:trPr>
          <w:jc w:val="center"/>
        </w:trPr>
        <w:tc>
          <w:tcPr>
            <w:tcW w:w="2268" w:type="dxa"/>
            <w:shd w:val="clear" w:color="auto" w:fill="FFFFFF"/>
          </w:tcPr>
          <w:p w14:paraId="5ED254A7"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 xml:space="preserve">Poveikis atitinkamai </w:t>
            </w:r>
          </w:p>
          <w:p w14:paraId="5ED254A8"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sričiai</w:t>
            </w:r>
          </w:p>
        </w:tc>
        <w:tc>
          <w:tcPr>
            <w:tcW w:w="7371" w:type="dxa"/>
            <w:shd w:val="clear" w:color="auto" w:fill="FFFFFF"/>
          </w:tcPr>
          <w:p w14:paraId="5ED254A9" w14:textId="430F3984" w:rsidR="00057A18" w:rsidRDefault="00057A18" w:rsidP="00057A18">
            <w:pPr>
              <w:spacing w:after="0"/>
              <w:jc w:val="both"/>
              <w:rPr>
                <w:rFonts w:ascii="Times New Roman" w:hAnsi="Times New Roman"/>
                <w:sz w:val="24"/>
                <w:szCs w:val="24"/>
              </w:rPr>
            </w:pPr>
            <w:r w:rsidRPr="00057A18">
              <w:rPr>
                <w:rFonts w:ascii="Times New Roman" w:hAnsi="Times New Roman"/>
                <w:sz w:val="24"/>
                <w:szCs w:val="24"/>
              </w:rPr>
              <w:t>Atsižvelgiant į Nutarimu Nr. 757 patvirtinto valstybinės reikšmės automobilių kelių sąrašo pakeitimus, siūloma patikslinti magistralinio kelio A6 Kaunas–Zarasai–Daugpilis, kuriuo sumokėję kelių naudotojo mokestį įgyja teisę važiuoti kelių naudotojai, ilgį. Taip pat, įvertinus Klaipėdos miesto savivaldybės administracijos 2020 m. vasario 11 d. rašte Nr. (4.24E)-R2-408 „Dėl magistralinio kelio A13 Klaipėda–Liepoja apmokestinimo“ ir Klaipėdos rajono savivaldyb</w:t>
            </w:r>
            <w:r w:rsidR="00837CE0">
              <w:rPr>
                <w:rFonts w:ascii="Times New Roman" w:hAnsi="Times New Roman"/>
                <w:sz w:val="24"/>
                <w:szCs w:val="24"/>
              </w:rPr>
              <w:t>ės</w:t>
            </w:r>
            <w:r w:rsidRPr="00057A18">
              <w:rPr>
                <w:rFonts w:ascii="Times New Roman" w:hAnsi="Times New Roman"/>
                <w:sz w:val="24"/>
                <w:szCs w:val="24"/>
              </w:rPr>
              <w:t xml:space="preserve"> administracijos </w:t>
            </w:r>
            <w:r w:rsidR="00837CE0">
              <w:rPr>
                <w:rFonts w:ascii="Times New Roman" w:hAnsi="Times New Roman"/>
                <w:sz w:val="24"/>
                <w:szCs w:val="24"/>
              </w:rPr>
              <w:br/>
            </w:r>
            <w:r w:rsidRPr="00057A18">
              <w:rPr>
                <w:rFonts w:ascii="Times New Roman" w:hAnsi="Times New Roman"/>
                <w:sz w:val="24"/>
                <w:szCs w:val="24"/>
              </w:rPr>
              <w:t xml:space="preserve">2020 m. vasario 18 d. rašte Nr. T17-50 (40.6 E) „Dėl kelio Nr. A13 Klaipėda–Liepoja neapmokestinimo“ </w:t>
            </w:r>
            <w:bookmarkStart w:id="0" w:name="_GoBack"/>
            <w:r w:rsidR="00015243" w:rsidRPr="00015243">
              <w:rPr>
                <w:rFonts w:ascii="Times New Roman" w:hAnsi="Times New Roman"/>
                <w:sz w:val="24"/>
                <w:szCs w:val="24"/>
              </w:rPr>
              <w:t>pateiktus argumentus, nutarimo projektu siūloma pakeisti magistralinio kelio A13 Klaipėda–Liepoja ruožų, kuriais sumokėję kelių naudotojo mokestį įgyja teisę važiuoti kelių naudotojai, ilgius.</w:t>
            </w:r>
            <w:bookmarkEnd w:id="0"/>
          </w:p>
          <w:p w14:paraId="5ED254AA" w14:textId="77777777" w:rsidR="00057A18" w:rsidRPr="00057A18" w:rsidRDefault="00057A18" w:rsidP="00057A18">
            <w:pPr>
              <w:spacing w:after="0"/>
              <w:jc w:val="both"/>
              <w:rPr>
                <w:rFonts w:ascii="Times New Roman" w:hAnsi="Times New Roman"/>
                <w:sz w:val="24"/>
                <w:szCs w:val="24"/>
              </w:rPr>
            </w:pPr>
          </w:p>
          <w:p w14:paraId="5ED254AB" w14:textId="77777777" w:rsidR="00057A18" w:rsidRDefault="00057A18" w:rsidP="00057A18">
            <w:pPr>
              <w:spacing w:after="0"/>
              <w:jc w:val="both"/>
              <w:rPr>
                <w:rFonts w:ascii="Times New Roman" w:hAnsi="Times New Roman"/>
                <w:sz w:val="24"/>
                <w:szCs w:val="24"/>
              </w:rPr>
            </w:pPr>
            <w:r w:rsidRPr="00057A18">
              <w:rPr>
                <w:rFonts w:ascii="Times New Roman" w:hAnsi="Times New Roman"/>
                <w:sz w:val="24"/>
                <w:szCs w:val="24"/>
              </w:rPr>
              <w:t xml:space="preserve">Nutarimo projektu siūloma reglamentuoti Programos finansavimo lėšų rezervo paskirstymą Kelių direkcijos nustatytoms funkcijoms atlikti, tai yra Programos finansavimo lėšų naudojimo pagal paskirtį kontrolei, darbų kokybės kontrolės priežiūrai vietinės reikšmės kelių objektuose. Nutarimo projektu siūloma nustatyti, kad esant situacijai, kuomet Lietuvos Respublikos valstybės biudžeto ir savivaldybių biudžetų finansinių rodiklių patvirtinimo įstatyme nustatoma, kad be papildomo suderinimo su Lietuvos Respublikos finansų ministerija Susisiekimo ministerijos mokėjimams neleidžiama naudoti tam tikros Programos finansavimo lėšų </w:t>
            </w:r>
            <w:r w:rsidRPr="00057A18">
              <w:rPr>
                <w:rFonts w:ascii="Times New Roman" w:hAnsi="Times New Roman"/>
                <w:sz w:val="24"/>
                <w:szCs w:val="24"/>
              </w:rPr>
              <w:lastRenderedPageBreak/>
              <w:t>sumos, 1,5 proc. Kelių direkcijai nustatytoms funkcijoms atlikti skaičiuojami nuo leidžiamo naudoti Programos finansavimo lėšų rezervo, patvirtinto Programos finansavimo lėšų naudojimo sąmatoje.</w:t>
            </w:r>
          </w:p>
          <w:p w14:paraId="5ED254AC" w14:textId="77777777" w:rsidR="00057A18" w:rsidRPr="00057A18" w:rsidRDefault="00057A18" w:rsidP="00057A18">
            <w:pPr>
              <w:spacing w:after="0"/>
              <w:jc w:val="both"/>
              <w:rPr>
                <w:rFonts w:ascii="Times New Roman" w:hAnsi="Times New Roman"/>
                <w:sz w:val="24"/>
                <w:szCs w:val="24"/>
              </w:rPr>
            </w:pPr>
          </w:p>
          <w:p w14:paraId="5ED254AD" w14:textId="6D6C1F3A" w:rsidR="007A2F19" w:rsidRPr="007A2F19" w:rsidRDefault="00057A18" w:rsidP="00057A18">
            <w:pPr>
              <w:spacing w:after="0"/>
              <w:jc w:val="both"/>
              <w:rPr>
                <w:rFonts w:ascii="Times New Roman" w:hAnsi="Times New Roman"/>
                <w:sz w:val="24"/>
                <w:szCs w:val="24"/>
              </w:rPr>
            </w:pPr>
            <w:r w:rsidRPr="00057A18">
              <w:rPr>
                <w:rFonts w:ascii="Times New Roman" w:hAnsi="Times New Roman"/>
                <w:sz w:val="24"/>
                <w:szCs w:val="24"/>
              </w:rPr>
              <w:t>Vietinės reikšmės keliams ir toliau bus skiriama 30 proc. Programos finansavimo lėšų, tačiau nutarimo projektu siūloma detalizuoti lėšų skyrimą savivaldybių institucijų valdomiems vietinės reikšmės keliams. Vietinės reikšmės keliams, vedantiems į teritorijas, kuriose kuriamos darbo vietos, siūloma numatyti 2 proc. iš 30 proc. Programos finansavimo lėšų. Šių lėšų paskirstym</w:t>
            </w:r>
            <w:r w:rsidR="0082100E">
              <w:rPr>
                <w:rFonts w:ascii="Times New Roman" w:hAnsi="Times New Roman"/>
                <w:sz w:val="24"/>
                <w:szCs w:val="24"/>
              </w:rPr>
              <w:t>o tvarka bus</w:t>
            </w:r>
            <w:r w:rsidRPr="00057A18">
              <w:rPr>
                <w:rFonts w:ascii="Times New Roman" w:hAnsi="Times New Roman"/>
                <w:sz w:val="24"/>
                <w:szCs w:val="24"/>
              </w:rPr>
              <w:t xml:space="preserve"> reglamentuo</w:t>
            </w:r>
            <w:r w:rsidR="0082100E">
              <w:rPr>
                <w:rFonts w:ascii="Times New Roman" w:hAnsi="Times New Roman"/>
                <w:sz w:val="24"/>
                <w:szCs w:val="24"/>
              </w:rPr>
              <w:t>ta</w:t>
            </w:r>
            <w:r w:rsidRPr="00057A18">
              <w:rPr>
                <w:rFonts w:ascii="Times New Roman" w:hAnsi="Times New Roman"/>
                <w:sz w:val="24"/>
                <w:szCs w:val="24"/>
              </w:rPr>
              <w:t xml:space="preserve"> Lietuvos Respublikos ekonomikos ir inovacijų ministro įsakymu. Nutarimo projektu Ekonomikos ir inovacijų ministerijai paliekama teisė iš Programos finansavimo lėšų rezervo atrinkti finansuoti tik valstybinės reikšmės keli</w:t>
            </w:r>
            <w:r w:rsidR="00837CE0">
              <w:rPr>
                <w:rFonts w:ascii="Times New Roman" w:hAnsi="Times New Roman"/>
                <w:sz w:val="24"/>
                <w:szCs w:val="24"/>
              </w:rPr>
              <w:t>us</w:t>
            </w:r>
            <w:r w:rsidRPr="00057A18">
              <w:rPr>
                <w:rFonts w:ascii="Times New Roman" w:hAnsi="Times New Roman"/>
                <w:sz w:val="24"/>
                <w:szCs w:val="24"/>
              </w:rPr>
              <w:t xml:space="preserve">, vedančius į teritorijas, kuriose kuriamos darbo vietos. </w:t>
            </w:r>
          </w:p>
        </w:tc>
      </w:tr>
    </w:tbl>
    <w:p w14:paraId="5ED254AF" w14:textId="77777777" w:rsidR="00C15ADA" w:rsidRPr="00040982" w:rsidRDefault="00C15ADA" w:rsidP="00040982">
      <w:pPr>
        <w:spacing w:after="0"/>
        <w:rPr>
          <w:rFonts w:ascii="Times New Roman" w:hAnsi="Times New Roman"/>
          <w:sz w:val="16"/>
          <w:szCs w:val="16"/>
        </w:rPr>
      </w:pPr>
    </w:p>
    <w:tbl>
      <w:tblPr>
        <w:tblW w:w="9639" w:type="dxa"/>
        <w:jc w:val="center"/>
        <w:tblLook w:val="00A0" w:firstRow="1" w:lastRow="0" w:firstColumn="1" w:lastColumn="0" w:noHBand="0" w:noVBand="0"/>
      </w:tblPr>
      <w:tblGrid>
        <w:gridCol w:w="2268"/>
        <w:gridCol w:w="7371"/>
      </w:tblGrid>
      <w:tr w:rsidR="00C15ADA" w:rsidRPr="007A2F19" w14:paraId="5ED254B3" w14:textId="77777777" w:rsidTr="0050389F">
        <w:trPr>
          <w:jc w:val="center"/>
        </w:trPr>
        <w:tc>
          <w:tcPr>
            <w:tcW w:w="2268" w:type="dxa"/>
            <w:shd w:val="clear" w:color="auto" w:fill="FFFFFF"/>
            <w:hideMark/>
          </w:tcPr>
          <w:p w14:paraId="5ED254B0"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 xml:space="preserve">Poveikis </w:t>
            </w:r>
          </w:p>
          <w:p w14:paraId="5ED254B1"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valstybės finansams</w:t>
            </w:r>
          </w:p>
        </w:tc>
        <w:tc>
          <w:tcPr>
            <w:tcW w:w="7371" w:type="dxa"/>
            <w:shd w:val="clear" w:color="auto" w:fill="auto"/>
            <w:hideMark/>
          </w:tcPr>
          <w:p w14:paraId="5ED254B2" w14:textId="77777777" w:rsidR="00C15ADA" w:rsidRPr="007A2F19" w:rsidRDefault="00D43E88" w:rsidP="00040982">
            <w:pPr>
              <w:spacing w:after="0"/>
              <w:jc w:val="both"/>
              <w:rPr>
                <w:rFonts w:ascii="Times New Roman" w:hAnsi="Times New Roman"/>
                <w:sz w:val="24"/>
                <w:szCs w:val="24"/>
              </w:rPr>
            </w:pPr>
            <w:r w:rsidRPr="007A2F19">
              <w:rPr>
                <w:rFonts w:ascii="Times New Roman" w:hAnsi="Times New Roman"/>
                <w:sz w:val="24"/>
                <w:szCs w:val="24"/>
              </w:rPr>
              <w:t>Nenumatomas</w:t>
            </w:r>
            <w:r w:rsidR="004D607F" w:rsidRPr="007A2F19">
              <w:rPr>
                <w:rFonts w:ascii="Times New Roman" w:hAnsi="Times New Roman"/>
                <w:sz w:val="24"/>
                <w:szCs w:val="24"/>
              </w:rPr>
              <w:t>.</w:t>
            </w:r>
          </w:p>
        </w:tc>
      </w:tr>
    </w:tbl>
    <w:p w14:paraId="5ED254B4" w14:textId="77777777" w:rsidR="00C15ADA" w:rsidRPr="007A2F19" w:rsidRDefault="00C15ADA" w:rsidP="00040982">
      <w:pPr>
        <w:spacing w:after="0"/>
        <w:rPr>
          <w:rFonts w:ascii="Times New Roman" w:hAnsi="Times New Roman"/>
          <w:sz w:val="24"/>
          <w:szCs w:val="24"/>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8"/>
        <w:gridCol w:w="7371"/>
      </w:tblGrid>
      <w:tr w:rsidR="00C15ADA" w:rsidRPr="007A2F19" w14:paraId="5ED254B7" w14:textId="77777777" w:rsidTr="00B9167D">
        <w:trPr>
          <w:jc w:val="center"/>
        </w:trPr>
        <w:tc>
          <w:tcPr>
            <w:tcW w:w="2268" w:type="dxa"/>
            <w:tcBorders>
              <w:top w:val="nil"/>
              <w:left w:val="nil"/>
              <w:bottom w:val="nil"/>
              <w:right w:val="nil"/>
            </w:tcBorders>
            <w:shd w:val="clear" w:color="auto" w:fill="FFFFFF"/>
          </w:tcPr>
          <w:p w14:paraId="5ED254B5" w14:textId="77777777" w:rsidR="00C15ADA" w:rsidRPr="007A2F19" w:rsidRDefault="00C15ADA" w:rsidP="00040982">
            <w:pPr>
              <w:spacing w:after="0"/>
              <w:rPr>
                <w:rFonts w:ascii="Times New Roman" w:hAnsi="Times New Roman"/>
                <w:b/>
                <w:sz w:val="24"/>
                <w:szCs w:val="24"/>
              </w:rPr>
            </w:pPr>
            <w:r w:rsidRPr="007A2F19">
              <w:rPr>
                <w:rFonts w:ascii="Times New Roman" w:hAnsi="Times New Roman"/>
                <w:b/>
                <w:sz w:val="24"/>
                <w:szCs w:val="24"/>
              </w:rPr>
              <w:t>Poveikis administracinei naštai</w:t>
            </w:r>
          </w:p>
        </w:tc>
        <w:tc>
          <w:tcPr>
            <w:tcW w:w="7371" w:type="dxa"/>
            <w:tcBorders>
              <w:top w:val="nil"/>
              <w:left w:val="nil"/>
              <w:bottom w:val="nil"/>
              <w:right w:val="nil"/>
            </w:tcBorders>
            <w:shd w:val="clear" w:color="auto" w:fill="FFFFFF"/>
            <w:hideMark/>
          </w:tcPr>
          <w:p w14:paraId="5ED254B6" w14:textId="77777777" w:rsidR="00C15ADA" w:rsidRPr="007A2F19" w:rsidRDefault="00D43E88" w:rsidP="00040982">
            <w:pPr>
              <w:spacing w:after="0"/>
              <w:jc w:val="both"/>
              <w:rPr>
                <w:rFonts w:ascii="Times New Roman" w:hAnsi="Times New Roman"/>
                <w:sz w:val="24"/>
                <w:szCs w:val="24"/>
              </w:rPr>
            </w:pPr>
            <w:r w:rsidRPr="007A2F19">
              <w:rPr>
                <w:rFonts w:ascii="Times New Roman" w:hAnsi="Times New Roman"/>
                <w:sz w:val="24"/>
                <w:szCs w:val="24"/>
              </w:rPr>
              <w:t>Nenumatomas</w:t>
            </w:r>
            <w:r w:rsidR="005F563B" w:rsidRPr="007A2F19">
              <w:rPr>
                <w:rFonts w:ascii="Times New Roman" w:hAnsi="Times New Roman"/>
                <w:sz w:val="24"/>
                <w:szCs w:val="24"/>
              </w:rPr>
              <w:t>.</w:t>
            </w:r>
          </w:p>
        </w:tc>
      </w:tr>
    </w:tbl>
    <w:p w14:paraId="5ED254B8" w14:textId="77777777" w:rsidR="00C15ADA" w:rsidRPr="00040982" w:rsidRDefault="00C15ADA" w:rsidP="00040982">
      <w:pPr>
        <w:shd w:val="clear" w:color="auto" w:fill="FFFFFF"/>
        <w:spacing w:after="0"/>
        <w:rPr>
          <w:rFonts w:ascii="Times New Roman" w:hAnsi="Times New Roman"/>
          <w:i/>
          <w:sz w:val="16"/>
          <w:szCs w:val="16"/>
        </w:rPr>
      </w:pPr>
    </w:p>
    <w:tbl>
      <w:tblPr>
        <w:tblW w:w="9639" w:type="dxa"/>
        <w:jc w:val="center"/>
        <w:shd w:val="clear" w:color="auto" w:fill="FFFFFF"/>
        <w:tblLook w:val="00A0" w:firstRow="1" w:lastRow="0" w:firstColumn="1" w:lastColumn="0" w:noHBand="0" w:noVBand="0"/>
      </w:tblPr>
      <w:tblGrid>
        <w:gridCol w:w="9639"/>
      </w:tblGrid>
      <w:tr w:rsidR="00C15ADA" w:rsidRPr="007A2F19" w14:paraId="5ED254BA" w14:textId="77777777" w:rsidTr="00B9167D">
        <w:trPr>
          <w:trHeight w:val="379"/>
          <w:jc w:val="center"/>
        </w:trPr>
        <w:tc>
          <w:tcPr>
            <w:tcW w:w="9639" w:type="dxa"/>
            <w:vMerge w:val="restart"/>
            <w:shd w:val="clear" w:color="auto" w:fill="FFFFFF"/>
            <w:hideMark/>
          </w:tcPr>
          <w:p w14:paraId="5ED254B9" w14:textId="77777777" w:rsidR="00C15ADA" w:rsidRPr="007A2F19" w:rsidRDefault="00C15ADA" w:rsidP="00040982">
            <w:pPr>
              <w:shd w:val="clear" w:color="auto" w:fill="FFFFFF"/>
              <w:spacing w:after="0"/>
              <w:rPr>
                <w:rFonts w:ascii="Times New Roman" w:hAnsi="Times New Roman"/>
                <w:b/>
                <w:sz w:val="24"/>
                <w:szCs w:val="24"/>
              </w:rPr>
            </w:pPr>
            <w:r w:rsidRPr="007A2F19">
              <w:rPr>
                <w:rFonts w:ascii="Times New Roman" w:hAnsi="Times New Roman"/>
                <w:b/>
                <w:sz w:val="24"/>
                <w:szCs w:val="24"/>
              </w:rPr>
              <w:t>Kita svarbi informacija</w:t>
            </w:r>
            <w:r w:rsidR="00664346" w:rsidRPr="007A2F19">
              <w:rPr>
                <w:rFonts w:ascii="Times New Roman" w:hAnsi="Times New Roman"/>
                <w:sz w:val="24"/>
                <w:szCs w:val="24"/>
              </w:rPr>
              <w:t xml:space="preserve"> Nėra.</w:t>
            </w:r>
          </w:p>
        </w:tc>
      </w:tr>
      <w:tr w:rsidR="00C15ADA" w:rsidRPr="007A2F19" w14:paraId="5ED254BC" w14:textId="77777777" w:rsidTr="00040982">
        <w:trPr>
          <w:trHeight w:val="317"/>
          <w:jc w:val="center"/>
        </w:trPr>
        <w:tc>
          <w:tcPr>
            <w:tcW w:w="0" w:type="auto"/>
            <w:vMerge/>
            <w:shd w:val="clear" w:color="auto" w:fill="FFFFFF"/>
            <w:vAlign w:val="center"/>
            <w:hideMark/>
          </w:tcPr>
          <w:p w14:paraId="5ED254BB" w14:textId="77777777" w:rsidR="00C15ADA" w:rsidRPr="007A2F19" w:rsidRDefault="00C15ADA" w:rsidP="00040982">
            <w:pPr>
              <w:spacing w:after="0"/>
              <w:rPr>
                <w:rFonts w:ascii="Times New Roman" w:hAnsi="Times New Roman"/>
                <w:b/>
                <w:sz w:val="24"/>
                <w:szCs w:val="24"/>
              </w:rPr>
            </w:pPr>
          </w:p>
        </w:tc>
      </w:tr>
    </w:tbl>
    <w:p w14:paraId="5ED254BD" w14:textId="77777777" w:rsidR="00C15ADA" w:rsidRPr="007A2F19" w:rsidRDefault="00C15ADA" w:rsidP="00040982">
      <w:pPr>
        <w:pStyle w:val="ListParagraph1"/>
        <w:spacing w:line="276" w:lineRule="auto"/>
        <w:ind w:left="0" w:firstLine="142"/>
        <w:jc w:val="both"/>
        <w:rPr>
          <w:b/>
          <w:szCs w:val="24"/>
        </w:rPr>
      </w:pPr>
      <w:r w:rsidRPr="007A2F19">
        <w:rPr>
          <w:b/>
          <w:szCs w:val="24"/>
        </w:rPr>
        <w:t>Informacija apie asmenį ir instituciją, atsakingą už poveikio vertinimą</w:t>
      </w:r>
    </w:p>
    <w:p w14:paraId="5ED254BE" w14:textId="77777777" w:rsidR="00C15ADA" w:rsidRPr="00040982" w:rsidRDefault="00C15ADA" w:rsidP="00040982">
      <w:pPr>
        <w:spacing w:after="0"/>
        <w:jc w:val="both"/>
        <w:rPr>
          <w:rFonts w:ascii="Times New Roman" w:hAnsi="Times New Roman"/>
          <w:sz w:val="16"/>
          <w:szCs w:val="16"/>
        </w:rPr>
      </w:pPr>
    </w:p>
    <w:tbl>
      <w:tblPr>
        <w:tblW w:w="9639" w:type="dxa"/>
        <w:jc w:val="center"/>
        <w:tblLook w:val="00A0" w:firstRow="1" w:lastRow="0" w:firstColumn="1" w:lastColumn="0" w:noHBand="0" w:noVBand="0"/>
      </w:tblPr>
      <w:tblGrid>
        <w:gridCol w:w="2835"/>
        <w:gridCol w:w="6804"/>
      </w:tblGrid>
      <w:tr w:rsidR="001C1659" w:rsidRPr="007A2F19" w14:paraId="5ED254C1" w14:textId="77777777" w:rsidTr="00040982">
        <w:trPr>
          <w:trHeight w:val="489"/>
          <w:jc w:val="center"/>
        </w:trPr>
        <w:tc>
          <w:tcPr>
            <w:tcW w:w="2835" w:type="dxa"/>
            <w:tcMar>
              <w:top w:w="28" w:type="dxa"/>
              <w:bottom w:w="28" w:type="dxa"/>
            </w:tcMar>
            <w:hideMark/>
          </w:tcPr>
          <w:p w14:paraId="5ED254BF" w14:textId="77777777" w:rsidR="001C1659" w:rsidRPr="007A2F19" w:rsidRDefault="001C1659" w:rsidP="00040982">
            <w:pPr>
              <w:pStyle w:val="ListParagraph1"/>
              <w:spacing w:line="276" w:lineRule="auto"/>
              <w:ind w:left="0"/>
              <w:rPr>
                <w:szCs w:val="24"/>
              </w:rPr>
            </w:pPr>
            <w:r w:rsidRPr="007A2F19">
              <w:rPr>
                <w:szCs w:val="24"/>
              </w:rPr>
              <w:t>Vardas ir pavardė</w:t>
            </w:r>
          </w:p>
        </w:tc>
        <w:tc>
          <w:tcPr>
            <w:tcW w:w="6804" w:type="dxa"/>
            <w:tcMar>
              <w:top w:w="28" w:type="dxa"/>
              <w:bottom w:w="28" w:type="dxa"/>
            </w:tcMar>
          </w:tcPr>
          <w:p w14:paraId="5ED254C0" w14:textId="77777777" w:rsidR="001C1659" w:rsidRPr="007A2F19" w:rsidRDefault="007A408D" w:rsidP="00040982">
            <w:pPr>
              <w:pStyle w:val="ListParagraph1"/>
              <w:spacing w:line="276" w:lineRule="auto"/>
              <w:ind w:left="0"/>
              <w:rPr>
                <w:szCs w:val="24"/>
              </w:rPr>
            </w:pPr>
            <w:r w:rsidRPr="007A2F19">
              <w:rPr>
                <w:szCs w:val="24"/>
              </w:rPr>
              <w:t>Sergėjus Volkovas</w:t>
            </w:r>
          </w:p>
        </w:tc>
      </w:tr>
      <w:tr w:rsidR="001C1659" w:rsidRPr="007A2F19" w14:paraId="5ED254C4" w14:textId="77777777" w:rsidTr="00040982">
        <w:trPr>
          <w:trHeight w:val="394"/>
          <w:jc w:val="center"/>
        </w:trPr>
        <w:tc>
          <w:tcPr>
            <w:tcW w:w="2835" w:type="dxa"/>
            <w:tcMar>
              <w:top w:w="28" w:type="dxa"/>
              <w:bottom w:w="28" w:type="dxa"/>
            </w:tcMar>
            <w:hideMark/>
          </w:tcPr>
          <w:p w14:paraId="5ED254C2" w14:textId="77777777" w:rsidR="001C1659" w:rsidRPr="007A2F19" w:rsidRDefault="001C1659" w:rsidP="00040982">
            <w:pPr>
              <w:pStyle w:val="ListParagraph1"/>
              <w:spacing w:line="276" w:lineRule="auto"/>
              <w:ind w:left="0"/>
              <w:rPr>
                <w:b/>
                <w:szCs w:val="24"/>
              </w:rPr>
            </w:pPr>
            <w:r w:rsidRPr="007A2F19">
              <w:rPr>
                <w:szCs w:val="24"/>
              </w:rPr>
              <w:t>Pareigos</w:t>
            </w:r>
          </w:p>
        </w:tc>
        <w:tc>
          <w:tcPr>
            <w:tcW w:w="6804" w:type="dxa"/>
            <w:tcMar>
              <w:top w:w="28" w:type="dxa"/>
              <w:bottom w:w="28" w:type="dxa"/>
            </w:tcMar>
          </w:tcPr>
          <w:p w14:paraId="5ED254C3" w14:textId="77777777" w:rsidR="001C1659" w:rsidRPr="007A2F19" w:rsidRDefault="007A408D" w:rsidP="00040982">
            <w:pPr>
              <w:pStyle w:val="ListParagraph1"/>
              <w:spacing w:line="276" w:lineRule="auto"/>
              <w:ind w:left="0"/>
              <w:rPr>
                <w:szCs w:val="24"/>
              </w:rPr>
            </w:pPr>
            <w:r w:rsidRPr="007A2F19">
              <w:rPr>
                <w:szCs w:val="24"/>
              </w:rPr>
              <w:t xml:space="preserve">Vyresnysis patarėjas </w:t>
            </w:r>
          </w:p>
        </w:tc>
      </w:tr>
      <w:tr w:rsidR="001C1659" w:rsidRPr="007A2F19" w14:paraId="5ED254C7" w14:textId="77777777" w:rsidTr="00040982">
        <w:trPr>
          <w:trHeight w:val="672"/>
          <w:jc w:val="center"/>
        </w:trPr>
        <w:tc>
          <w:tcPr>
            <w:tcW w:w="2835" w:type="dxa"/>
            <w:tcMar>
              <w:top w:w="28" w:type="dxa"/>
              <w:bottom w:w="28" w:type="dxa"/>
            </w:tcMar>
            <w:hideMark/>
          </w:tcPr>
          <w:p w14:paraId="5ED254C5" w14:textId="77777777" w:rsidR="001C1659" w:rsidRPr="007A2F19" w:rsidRDefault="001C1659" w:rsidP="00040982">
            <w:pPr>
              <w:pStyle w:val="ListParagraph1"/>
              <w:spacing w:line="276" w:lineRule="auto"/>
              <w:ind w:left="0"/>
              <w:rPr>
                <w:b/>
                <w:szCs w:val="24"/>
              </w:rPr>
            </w:pPr>
            <w:r w:rsidRPr="007A2F19">
              <w:rPr>
                <w:szCs w:val="24"/>
              </w:rPr>
              <w:t>Institucija (padalinys)</w:t>
            </w:r>
          </w:p>
        </w:tc>
        <w:tc>
          <w:tcPr>
            <w:tcW w:w="6804" w:type="dxa"/>
            <w:tcMar>
              <w:top w:w="28" w:type="dxa"/>
              <w:bottom w:w="28" w:type="dxa"/>
            </w:tcMar>
          </w:tcPr>
          <w:p w14:paraId="5ED254C6" w14:textId="77777777" w:rsidR="001C1659" w:rsidRPr="007A2F19" w:rsidRDefault="001C1659" w:rsidP="00040982">
            <w:pPr>
              <w:pStyle w:val="ListParagraph1"/>
              <w:spacing w:line="276" w:lineRule="auto"/>
              <w:ind w:left="0"/>
              <w:rPr>
                <w:szCs w:val="24"/>
              </w:rPr>
            </w:pPr>
            <w:r w:rsidRPr="007A2F19">
              <w:rPr>
                <w:szCs w:val="24"/>
              </w:rPr>
              <w:t xml:space="preserve">Lietuvos Respublikos </w:t>
            </w:r>
            <w:r w:rsidR="006631A6" w:rsidRPr="007A2F19">
              <w:rPr>
                <w:szCs w:val="24"/>
              </w:rPr>
              <w:t xml:space="preserve">susisiekimo </w:t>
            </w:r>
            <w:r w:rsidRPr="007A2F19">
              <w:rPr>
                <w:szCs w:val="24"/>
              </w:rPr>
              <w:t xml:space="preserve">ministerijos </w:t>
            </w:r>
            <w:r w:rsidR="007A408D" w:rsidRPr="007A2F19">
              <w:rPr>
                <w:szCs w:val="24"/>
              </w:rPr>
              <w:t xml:space="preserve">Kelių </w:t>
            </w:r>
            <w:r w:rsidR="005F07F9" w:rsidRPr="007A2F19">
              <w:rPr>
                <w:szCs w:val="24"/>
              </w:rPr>
              <w:t xml:space="preserve">ir oro </w:t>
            </w:r>
            <w:r w:rsidR="007A408D" w:rsidRPr="007A2F19">
              <w:rPr>
                <w:szCs w:val="24"/>
              </w:rPr>
              <w:t xml:space="preserve">transporto politikos </w:t>
            </w:r>
            <w:r w:rsidR="005F07F9" w:rsidRPr="007A2F19">
              <w:rPr>
                <w:szCs w:val="24"/>
              </w:rPr>
              <w:t xml:space="preserve">grupė </w:t>
            </w:r>
          </w:p>
        </w:tc>
      </w:tr>
      <w:tr w:rsidR="001C1659" w:rsidRPr="007A2F19" w14:paraId="5ED254CA" w14:textId="77777777" w:rsidTr="00F81AAB">
        <w:trPr>
          <w:trHeight w:val="491"/>
          <w:jc w:val="center"/>
        </w:trPr>
        <w:tc>
          <w:tcPr>
            <w:tcW w:w="2835" w:type="dxa"/>
            <w:tcMar>
              <w:top w:w="28" w:type="dxa"/>
              <w:bottom w:w="28" w:type="dxa"/>
            </w:tcMar>
            <w:hideMark/>
          </w:tcPr>
          <w:p w14:paraId="5ED254C8" w14:textId="77777777" w:rsidR="001C1659" w:rsidRPr="007A2F19" w:rsidRDefault="001C1659" w:rsidP="00040982">
            <w:pPr>
              <w:pStyle w:val="ListParagraph1"/>
              <w:spacing w:line="276" w:lineRule="auto"/>
              <w:ind w:left="0"/>
              <w:rPr>
                <w:szCs w:val="24"/>
              </w:rPr>
            </w:pPr>
            <w:r w:rsidRPr="007A2F19">
              <w:rPr>
                <w:szCs w:val="24"/>
              </w:rPr>
              <w:t>Telefono numeris ir elektroninio pašto adresas</w:t>
            </w:r>
          </w:p>
        </w:tc>
        <w:tc>
          <w:tcPr>
            <w:tcW w:w="6804" w:type="dxa"/>
            <w:tcMar>
              <w:top w:w="28" w:type="dxa"/>
              <w:bottom w:w="28" w:type="dxa"/>
            </w:tcMar>
          </w:tcPr>
          <w:p w14:paraId="5ED254C9" w14:textId="77777777" w:rsidR="001C1659" w:rsidRPr="007A2F19" w:rsidRDefault="001C1659" w:rsidP="00040982">
            <w:pPr>
              <w:pStyle w:val="ListParagraph1"/>
              <w:spacing w:line="276" w:lineRule="auto"/>
              <w:ind w:left="0"/>
              <w:rPr>
                <w:szCs w:val="24"/>
              </w:rPr>
            </w:pPr>
            <w:r w:rsidRPr="007A2F19">
              <w:rPr>
                <w:szCs w:val="24"/>
              </w:rPr>
              <w:t xml:space="preserve">Tel. </w:t>
            </w:r>
            <w:r w:rsidR="007A408D" w:rsidRPr="007A2F19">
              <w:rPr>
                <w:szCs w:val="24"/>
              </w:rPr>
              <w:t>(</w:t>
            </w:r>
            <w:r w:rsidRPr="007A2F19">
              <w:rPr>
                <w:szCs w:val="24"/>
              </w:rPr>
              <w:t xml:space="preserve">8 </w:t>
            </w:r>
            <w:r w:rsidR="007A408D" w:rsidRPr="007A2F19">
              <w:rPr>
                <w:szCs w:val="24"/>
              </w:rPr>
              <w:t>5) 239 3877</w:t>
            </w:r>
            <w:r w:rsidR="00B2700D" w:rsidRPr="007A2F19">
              <w:rPr>
                <w:szCs w:val="24"/>
              </w:rPr>
              <w:t>,</w:t>
            </w:r>
            <w:r w:rsidRPr="007A2F19">
              <w:rPr>
                <w:szCs w:val="24"/>
              </w:rPr>
              <w:t xml:space="preserve"> el. paštas </w:t>
            </w:r>
            <w:r w:rsidR="0037290F" w:rsidRPr="007A2F19">
              <w:rPr>
                <w:szCs w:val="24"/>
              </w:rPr>
              <w:t>serge</w:t>
            </w:r>
            <w:r w:rsidR="007A408D" w:rsidRPr="007A2F19">
              <w:rPr>
                <w:szCs w:val="24"/>
              </w:rPr>
              <w:t>jus</w:t>
            </w:r>
            <w:r w:rsidR="00DE6568" w:rsidRPr="007A2F19">
              <w:rPr>
                <w:szCs w:val="24"/>
              </w:rPr>
              <w:t>.</w:t>
            </w:r>
            <w:r w:rsidR="007A408D" w:rsidRPr="007A2F19">
              <w:rPr>
                <w:szCs w:val="24"/>
              </w:rPr>
              <w:t>volkovas</w:t>
            </w:r>
            <w:r w:rsidRPr="007A2F19">
              <w:rPr>
                <w:szCs w:val="24"/>
              </w:rPr>
              <w:t>@</w:t>
            </w:r>
            <w:r w:rsidR="007A408D" w:rsidRPr="007A2F19">
              <w:rPr>
                <w:szCs w:val="24"/>
              </w:rPr>
              <w:t>sumin</w:t>
            </w:r>
            <w:r w:rsidRPr="007A2F19">
              <w:rPr>
                <w:szCs w:val="24"/>
              </w:rPr>
              <w:t xml:space="preserve">.lt </w:t>
            </w:r>
          </w:p>
        </w:tc>
      </w:tr>
    </w:tbl>
    <w:p w14:paraId="5ED254CB" w14:textId="77777777" w:rsidR="00C15ADA" w:rsidRPr="008D6FD1" w:rsidRDefault="00C15ADA" w:rsidP="00040982">
      <w:pPr>
        <w:pStyle w:val="Antrats"/>
        <w:tabs>
          <w:tab w:val="clear" w:pos="4153"/>
          <w:tab w:val="clear" w:pos="8306"/>
          <w:tab w:val="left" w:pos="6237"/>
        </w:tabs>
        <w:spacing w:line="276" w:lineRule="auto"/>
        <w:rPr>
          <w:szCs w:val="24"/>
        </w:rPr>
      </w:pPr>
    </w:p>
    <w:sectPr w:rsidR="00C15ADA" w:rsidRPr="008D6FD1" w:rsidSect="00040982">
      <w:pgSz w:w="11906" w:h="16838"/>
      <w:pgMar w:top="851" w:right="567" w:bottom="1134" w:left="1701" w:header="567" w:footer="567" w:gutter="0"/>
      <w:cols w:space="1296"/>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C69D" w16cex:dateUtc="2020-06-11T1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966558" w16cid:durableId="228CC6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trackRevisions/>
  <w:defaultTabStop w:val="1296"/>
  <w:hyphenationZone w:val="396"/>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NDewMDY1MTQ0szBT0lEKTi0uzszPAykwrAUA9zZSWCwAAAA="/>
  </w:docVars>
  <w:rsids>
    <w:rsidRoot w:val="00C15ADA"/>
    <w:rsid w:val="00006AC3"/>
    <w:rsid w:val="00015243"/>
    <w:rsid w:val="00033998"/>
    <w:rsid w:val="00040982"/>
    <w:rsid w:val="00044851"/>
    <w:rsid w:val="00045506"/>
    <w:rsid w:val="0005529F"/>
    <w:rsid w:val="00057A18"/>
    <w:rsid w:val="00097F64"/>
    <w:rsid w:val="000C30F8"/>
    <w:rsid w:val="000D746A"/>
    <w:rsid w:val="00125C9D"/>
    <w:rsid w:val="00133A34"/>
    <w:rsid w:val="00147C5F"/>
    <w:rsid w:val="00180BD6"/>
    <w:rsid w:val="00185596"/>
    <w:rsid w:val="001B7EA3"/>
    <w:rsid w:val="001C1659"/>
    <w:rsid w:val="001C28CC"/>
    <w:rsid w:val="002044B8"/>
    <w:rsid w:val="00224D60"/>
    <w:rsid w:val="00225FAE"/>
    <w:rsid w:val="00231EFF"/>
    <w:rsid w:val="0023413B"/>
    <w:rsid w:val="0025522A"/>
    <w:rsid w:val="002D0499"/>
    <w:rsid w:val="002D0BB7"/>
    <w:rsid w:val="002D48B7"/>
    <w:rsid w:val="0030780F"/>
    <w:rsid w:val="0033233F"/>
    <w:rsid w:val="00342792"/>
    <w:rsid w:val="00344B2D"/>
    <w:rsid w:val="00344F17"/>
    <w:rsid w:val="00353932"/>
    <w:rsid w:val="0037290F"/>
    <w:rsid w:val="00375C23"/>
    <w:rsid w:val="003777CA"/>
    <w:rsid w:val="003A3EDB"/>
    <w:rsid w:val="003E564C"/>
    <w:rsid w:val="003E6DDA"/>
    <w:rsid w:val="003F475B"/>
    <w:rsid w:val="00426CC8"/>
    <w:rsid w:val="00431C9D"/>
    <w:rsid w:val="00465B39"/>
    <w:rsid w:val="004765E1"/>
    <w:rsid w:val="004A0B9D"/>
    <w:rsid w:val="004A38EB"/>
    <w:rsid w:val="004B7D91"/>
    <w:rsid w:val="004C3697"/>
    <w:rsid w:val="004C4DAE"/>
    <w:rsid w:val="004D52BA"/>
    <w:rsid w:val="004D607F"/>
    <w:rsid w:val="004E34E3"/>
    <w:rsid w:val="0050389F"/>
    <w:rsid w:val="00505468"/>
    <w:rsid w:val="00505541"/>
    <w:rsid w:val="00534D7B"/>
    <w:rsid w:val="005435E9"/>
    <w:rsid w:val="00577378"/>
    <w:rsid w:val="00581CC9"/>
    <w:rsid w:val="005C1C87"/>
    <w:rsid w:val="005E457A"/>
    <w:rsid w:val="005F07F9"/>
    <w:rsid w:val="005F563B"/>
    <w:rsid w:val="006019BB"/>
    <w:rsid w:val="006432A2"/>
    <w:rsid w:val="00655068"/>
    <w:rsid w:val="0066060D"/>
    <w:rsid w:val="006631A6"/>
    <w:rsid w:val="00664346"/>
    <w:rsid w:val="00674470"/>
    <w:rsid w:val="00681DA3"/>
    <w:rsid w:val="006C0AA6"/>
    <w:rsid w:val="006C1CB4"/>
    <w:rsid w:val="006C2029"/>
    <w:rsid w:val="006F3DB3"/>
    <w:rsid w:val="00735F6A"/>
    <w:rsid w:val="0074398C"/>
    <w:rsid w:val="00754E77"/>
    <w:rsid w:val="007A2F19"/>
    <w:rsid w:val="007A408D"/>
    <w:rsid w:val="007B3CC6"/>
    <w:rsid w:val="007C5C02"/>
    <w:rsid w:val="007D2BDD"/>
    <w:rsid w:val="0080763B"/>
    <w:rsid w:val="0082100E"/>
    <w:rsid w:val="00835E6F"/>
    <w:rsid w:val="00837CE0"/>
    <w:rsid w:val="00893594"/>
    <w:rsid w:val="008D6FD1"/>
    <w:rsid w:val="008F35E1"/>
    <w:rsid w:val="009238CE"/>
    <w:rsid w:val="0093434E"/>
    <w:rsid w:val="009504E9"/>
    <w:rsid w:val="009E76D1"/>
    <w:rsid w:val="009F1C91"/>
    <w:rsid w:val="00A008E0"/>
    <w:rsid w:val="00A7083B"/>
    <w:rsid w:val="00A90717"/>
    <w:rsid w:val="00AA1EE6"/>
    <w:rsid w:val="00AA3664"/>
    <w:rsid w:val="00AA484C"/>
    <w:rsid w:val="00AB0976"/>
    <w:rsid w:val="00AE61E8"/>
    <w:rsid w:val="00AE6B45"/>
    <w:rsid w:val="00B24A43"/>
    <w:rsid w:val="00B2700D"/>
    <w:rsid w:val="00B462AF"/>
    <w:rsid w:val="00B82E43"/>
    <w:rsid w:val="00B91124"/>
    <w:rsid w:val="00B9167D"/>
    <w:rsid w:val="00B92F5C"/>
    <w:rsid w:val="00BA00EB"/>
    <w:rsid w:val="00BB1D20"/>
    <w:rsid w:val="00BC1D13"/>
    <w:rsid w:val="00BC636E"/>
    <w:rsid w:val="00BD2018"/>
    <w:rsid w:val="00C15705"/>
    <w:rsid w:val="00C15ADA"/>
    <w:rsid w:val="00C20F3E"/>
    <w:rsid w:val="00C5414D"/>
    <w:rsid w:val="00C861E2"/>
    <w:rsid w:val="00C964FE"/>
    <w:rsid w:val="00CA0782"/>
    <w:rsid w:val="00CA506A"/>
    <w:rsid w:val="00CB0D0B"/>
    <w:rsid w:val="00CF4FA2"/>
    <w:rsid w:val="00CF7FF3"/>
    <w:rsid w:val="00D2394F"/>
    <w:rsid w:val="00D4001F"/>
    <w:rsid w:val="00D43E88"/>
    <w:rsid w:val="00D76AE9"/>
    <w:rsid w:val="00DB1529"/>
    <w:rsid w:val="00DC5F97"/>
    <w:rsid w:val="00DE6568"/>
    <w:rsid w:val="00E21229"/>
    <w:rsid w:val="00E60122"/>
    <w:rsid w:val="00E80358"/>
    <w:rsid w:val="00E83F98"/>
    <w:rsid w:val="00EC7614"/>
    <w:rsid w:val="00EE431B"/>
    <w:rsid w:val="00F00896"/>
    <w:rsid w:val="00F20699"/>
    <w:rsid w:val="00F52763"/>
    <w:rsid w:val="00F57041"/>
    <w:rsid w:val="00F81AAB"/>
    <w:rsid w:val="00F86CD9"/>
    <w:rsid w:val="00FC3F54"/>
    <w:rsid w:val="00FE5A07"/>
    <w:rsid w:val="00FF2BFA"/>
    <w:rsid w:val="00FF692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25496"/>
  <w15:docId w15:val="{A94A25C4-B7F3-475B-8B10-69EB9BE20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0780F"/>
    <w:pPr>
      <w:spacing w:after="200" w:line="276" w:lineRule="auto"/>
    </w:pPr>
    <w:rPr>
      <w:sz w:val="22"/>
      <w:szCs w:val="22"/>
      <w:lang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
    <w:basedOn w:val="prastasis"/>
    <w:link w:val="AntratsDiagrama"/>
    <w:uiPriority w:val="99"/>
    <w:rsid w:val="00C15ADA"/>
    <w:pPr>
      <w:tabs>
        <w:tab w:val="center" w:pos="4153"/>
        <w:tab w:val="right" w:pos="8306"/>
      </w:tabs>
      <w:spacing w:after="0" w:line="240" w:lineRule="auto"/>
    </w:pPr>
    <w:rPr>
      <w:rFonts w:ascii="Times New Roman" w:eastAsia="Times New Roman" w:hAnsi="Times New Roman"/>
      <w:sz w:val="24"/>
      <w:szCs w:val="20"/>
    </w:rPr>
  </w:style>
  <w:style w:type="character" w:customStyle="1" w:styleId="AntratsDiagrama">
    <w:name w:val="Antraštės Diagrama"/>
    <w:aliases w:val="Char Diagrama,Diagrama Diagrama"/>
    <w:basedOn w:val="Numatytasispastraiposriftas"/>
    <w:link w:val="Antrats"/>
    <w:uiPriority w:val="99"/>
    <w:rsid w:val="00C15ADA"/>
    <w:rPr>
      <w:rFonts w:ascii="Times New Roman" w:eastAsia="Times New Roman" w:hAnsi="Times New Roman" w:cs="Times New Roman"/>
      <w:sz w:val="24"/>
      <w:szCs w:val="20"/>
    </w:rPr>
  </w:style>
  <w:style w:type="paragraph" w:customStyle="1" w:styleId="ListParagraph1">
    <w:name w:val="List Paragraph1"/>
    <w:basedOn w:val="prastasis"/>
    <w:qFormat/>
    <w:rsid w:val="00C15ADA"/>
    <w:pPr>
      <w:spacing w:after="0" w:line="240" w:lineRule="auto"/>
      <w:ind w:left="1296"/>
    </w:pPr>
    <w:rPr>
      <w:rFonts w:ascii="Times New Roman" w:eastAsia="Times New Roman" w:hAnsi="Times New Roman"/>
      <w:sz w:val="24"/>
      <w:szCs w:val="20"/>
    </w:rPr>
  </w:style>
  <w:style w:type="character" w:styleId="Hipersaitas">
    <w:name w:val="Hyperlink"/>
    <w:basedOn w:val="Numatytasispastraiposriftas"/>
    <w:uiPriority w:val="99"/>
    <w:unhideWhenUsed/>
    <w:rsid w:val="00CA506A"/>
    <w:rPr>
      <w:color w:val="0000FF"/>
      <w:u w:val="single"/>
    </w:rPr>
  </w:style>
  <w:style w:type="character" w:styleId="Komentaronuoroda">
    <w:name w:val="annotation reference"/>
    <w:basedOn w:val="Numatytasispastraiposriftas"/>
    <w:uiPriority w:val="99"/>
    <w:semiHidden/>
    <w:unhideWhenUsed/>
    <w:rsid w:val="006F3DB3"/>
    <w:rPr>
      <w:sz w:val="16"/>
      <w:szCs w:val="16"/>
    </w:rPr>
  </w:style>
  <w:style w:type="paragraph" w:styleId="Komentarotekstas">
    <w:name w:val="annotation text"/>
    <w:basedOn w:val="prastasis"/>
    <w:link w:val="KomentarotekstasDiagrama"/>
    <w:uiPriority w:val="99"/>
    <w:semiHidden/>
    <w:unhideWhenUsed/>
    <w:rsid w:val="006F3DB3"/>
    <w:rPr>
      <w:sz w:val="20"/>
      <w:szCs w:val="20"/>
    </w:rPr>
  </w:style>
  <w:style w:type="character" w:customStyle="1" w:styleId="KomentarotekstasDiagrama">
    <w:name w:val="Komentaro tekstas Diagrama"/>
    <w:basedOn w:val="Numatytasispastraiposriftas"/>
    <w:link w:val="Komentarotekstas"/>
    <w:uiPriority w:val="99"/>
    <w:semiHidden/>
    <w:rsid w:val="006F3DB3"/>
    <w:rPr>
      <w:lang w:eastAsia="en-US"/>
    </w:rPr>
  </w:style>
  <w:style w:type="paragraph" w:styleId="Komentarotema">
    <w:name w:val="annotation subject"/>
    <w:basedOn w:val="Komentarotekstas"/>
    <w:next w:val="Komentarotekstas"/>
    <w:link w:val="KomentarotemaDiagrama"/>
    <w:uiPriority w:val="99"/>
    <w:semiHidden/>
    <w:unhideWhenUsed/>
    <w:rsid w:val="006F3DB3"/>
    <w:rPr>
      <w:b/>
      <w:bCs/>
    </w:rPr>
  </w:style>
  <w:style w:type="character" w:customStyle="1" w:styleId="KomentarotemaDiagrama">
    <w:name w:val="Komentaro tema Diagrama"/>
    <w:basedOn w:val="KomentarotekstasDiagrama"/>
    <w:link w:val="Komentarotema"/>
    <w:uiPriority w:val="99"/>
    <w:semiHidden/>
    <w:rsid w:val="006F3DB3"/>
    <w:rPr>
      <w:b/>
      <w:bCs/>
      <w:lang w:eastAsia="en-US"/>
    </w:rPr>
  </w:style>
  <w:style w:type="paragraph" w:styleId="Debesliotekstas">
    <w:name w:val="Balloon Text"/>
    <w:basedOn w:val="prastasis"/>
    <w:link w:val="DebesliotekstasDiagrama"/>
    <w:uiPriority w:val="99"/>
    <w:semiHidden/>
    <w:unhideWhenUsed/>
    <w:rsid w:val="006F3DB3"/>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6F3DB3"/>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944827">
      <w:bodyDiv w:val="1"/>
      <w:marLeft w:val="0"/>
      <w:marRight w:val="0"/>
      <w:marTop w:val="0"/>
      <w:marBottom w:val="0"/>
      <w:divBdr>
        <w:top w:val="none" w:sz="0" w:space="0" w:color="auto"/>
        <w:left w:val="none" w:sz="0" w:space="0" w:color="auto"/>
        <w:bottom w:val="none" w:sz="0" w:space="0" w:color="auto"/>
        <w:right w:val="none" w:sz="0" w:space="0" w:color="auto"/>
      </w:divBdr>
    </w:div>
    <w:div w:id="82170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ntTable.xml" Type="http://schemas.openxmlformats.org/officeDocument/2006/relationships/fontTable"/>
<Relationship Id="rId6" Target="theme/theme1.xml" Type="http://schemas.openxmlformats.org/officeDocument/2006/relationships/theme"/>
<Relationship Id="rId7" Target="commentsIds.xml" Type="http://schemas.microsoft.com/office/2016/09/relationships/commentsIds"/>
<Relationship Id="rId8" Target="commentsExtensible.xml" Type="http://schemas.microsoft.com/office/2018/08/relationships/commentsExtensi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0A393-A071-4C56-897D-495EB7D7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Pages>
  <Words>2691</Words>
  <Characters>1534</Characters>
  <Application>Microsoft Office Word</Application>
  <DocSecurity>0</DocSecurity>
  <Lines>12</Lines>
  <Paragraphs>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0-21T05:19:00Z</dcterms:created>
  <dc:creator>Audrius Naktinis</dc:creator>
  <cp:lastModifiedBy>Sergėjus Volkovas</cp:lastModifiedBy>
  <dcterms:modified xsi:type="dcterms:W3CDTF">2020-06-23T06:54:00Z</dcterms:modified>
  <cp:revision>12</cp:revision>
</cp:coreProperties>
</file>